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cover-letter"/>
    <w:p>
      <w:pPr>
        <w:pStyle w:val="Heading1"/>
      </w:pPr>
      <w:r>
        <w:t xml:space="preserve">Cover Letter</w:t>
      </w:r>
    </w:p>
    <w:p>
      <w:pPr>
        <w:pStyle w:val="FirstParagraph"/>
      </w:pPr>
      <w:r>
        <w:t xml:space="preserve">Dear [Hiring Manager's Name],</w:t>
      </w:r>
    </w:p>
    <w:bookmarkEnd w:id="20"/>
    <w:p>
      <w:pPr>
        <w:pStyle w:val="BodyText"/>
      </w:pPr>
      <w:r>
        <w:t xml:space="preserve">I am writing to express my enthusiastic interest in the Data Scientist position at [Company Name] in Mexico City, Mexico. As a highly motivated and skilled professional with a proven track record in leveraging data-driven insights to solve complex business challenges, I am eager to contribute my expertise to an organization that values innovation and excellence. The opportunity to work as a Data Scientist in Mexico City—a vibrant hub of technology, finance, and cultural dynamism—excites me deeply, as it aligns perfectly with my career goals and passion for impactful data science.</w:t>
      </w:r>
    </w:p>
    <w:p>
      <w:pPr>
        <w:pStyle w:val="BodyText"/>
      </w:pPr>
      <w:r>
        <w:t xml:space="preserve">With over [X years] of experience in the field of data science, I have developed a strong foundation in statistical analysis, machine learning, and data visualization. My academic background includes a [Degree] in [Field of Study], where I focused on advanced analytics and predictive modeling. This has been complemented by hands-on experience across industries such as [Industry 1], [Industry 2], and [Industry 3], where I have consistently delivered actionable insights that drive decision-making and optimize operations.</w:t>
      </w:r>
    </w:p>
    <w:p>
      <w:pPr>
        <w:pStyle w:val="BodyText"/>
      </w:pPr>
      <w:r>
        <w:t xml:space="preserve">As a Data Scientist, my work revolves around transforming raw data into meaningful patterns that inform strategic business decisions. For instance, at my previous role at [Previous Company Name], I led a project to develop a machine learning model that reduced customer churn by 25% through targeted retention strategies. This achievement was made possible by my ability to clean and analyze large datasets, identify key trends, and collaborate with cross-functional teams to implement scalable solutions. My technical skills include proficiency in Python, R, SQL, and tools such as Tableau and Power BI. Additionally, I am well-versed in frameworks like TensorFlow and PyTorch for building robust predictive models.</w:t>
      </w:r>
    </w:p>
    <w:p>
      <w:pPr>
        <w:pStyle w:val="BodyText"/>
      </w:pPr>
      <w:r>
        <w:t xml:space="preserve">What sets me apart as a Data Scientist is my commitment to not only technical excellence but also a deep understanding of business objectives. I have always believed that data science is not just about algorithms and code, but about storytelling—translating complex findings into narratives that resonate with stakeholders. In Mexico City, where the demand for data-driven solutions is growing rapidly across sectors like fintech, healthcare, and logistics, I am confident in my ability to deliver value by addressing local challenges with global standards of innovation.</w:t>
      </w:r>
    </w:p>
    <w:p>
      <w:pPr>
        <w:pStyle w:val="BodyText"/>
      </w:pPr>
      <w:r>
        <w:t xml:space="preserve">Working as a Data Scientist in Mexico City offers unique opportunities to collaborate with diverse teams and tackle problems that are specific to the region. For example, the city’s rapid urbanization and complex infrastructure present challenges that require data-centric approaches. I am particularly interested in how data science can support sustainable development initiatives, improve public services, or enhance customer experiences in a culturally rich environment like Mexico City. My experience with multilingual datasets and cross-cultural collaboration has prepared me to thrive in this dynamic setting.</w:t>
      </w:r>
    </w:p>
    <w:p>
      <w:pPr>
        <w:pStyle w:val="BodyText"/>
      </w:pPr>
      <w:r>
        <w:t xml:space="preserve">I have always admired the entrepreneurial spirit of Mexico City’s tech ecosystem, where startups and established enterprises alike are leveraging data to disrupt traditional markets. As a Data Scientist, I am eager to contribute to this momentum by applying my skills to projects that align with the company’s mission. Whether it is optimizing supply chains, personalizing user experiences, or uncovering hidden patterns in large-scale datasets, I am passionate about creating solutions that have a measurable impact.</w:t>
      </w:r>
    </w:p>
    <w:p>
      <w:pPr>
        <w:pStyle w:val="BodyText"/>
      </w:pPr>
      <w:r>
        <w:t xml:space="preserve">Moreover, my adaptability and curiosity drive me to continuously learn and grow in this ever-evolving field. I stay updated with the latest advancements in data science through online courses, industry conferences, and networking with peers. This proactive approach ensures that I remain at the forefront of emerging technologies and methodologies, which is crucial for delivering cutting-edge solutions as a Data Scientist.</w:t>
      </w:r>
    </w:p>
    <w:p>
      <w:pPr>
        <w:pStyle w:val="BodyText"/>
      </w:pPr>
      <w:r>
        <w:t xml:space="preserve">What excites me most about the opportunity to work in Mexico City is the chance to contribute to an organization that values innovation while respecting its cultural heritage. The city’s blend of tradition and modernity creates a unique environment where data science can make a difference. I am confident that my technical expertise, combined with my passion for problem-solving and collaboration, will enable me to thrive in this role and add value to your team.</w:t>
      </w:r>
    </w:p>
    <w:p>
      <w:pPr>
        <w:pStyle w:val="BodyText"/>
      </w:pPr>
      <w:r>
        <w:t xml:space="preserve">Thank you for considering my application. I would welcome the opportunity to discuss how my background and skills align with the needs of [Company Name]. Please feel free to contact me at [Your Phone Number] or [Your Email Address] at your earliest convenience. I look forward to the possibility of contributing to your organization’s success as a Data Scientist in Mexico City.</w:t>
      </w:r>
    </w:p>
    <w:p>
      <w:pPr>
        <w:pStyle w:val="BodyText"/>
      </w:pPr>
      <w:r>
        <w:t xml:space="preserve">Sincerely,</w:t>
      </w:r>
    </w:p>
    <w:p>
      <w:pPr>
        <w:pStyle w:val="BodyText"/>
      </w:pPr>
      <w:r>
        <w:t xml:space="preserve">[Your Full Name]</w:t>
      </w:r>
    </w:p>
    <w:p>
      <w:pPr>
        <w:pStyle w:val="BodyText"/>
      </w:pPr>
      <w:r>
        <w:t xml:space="preserve">[Your LinkedIn Profile or Portfolio Li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dc:language>en</dc:language>
  <cp:keywords/>
  <dcterms:created xsi:type="dcterms:W3CDTF">2026-07-23T04:49:42Z</dcterms:created>
  <dcterms:modified xsi:type="dcterms:W3CDTF">2026-07-23T04:49:42Z</dcterms:modified>
</cp:coreProperties>
</file>

<file path=docProps/custom.xml><?xml version="1.0" encoding="utf-8"?>
<Properties xmlns="http://schemas.openxmlformats.org/officeDocument/2006/custom-properties" xmlns:vt="http://schemas.openxmlformats.org/officeDocument/2006/docPropsVTypes"/>
</file>